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d_test2</w:t>
      </w:r>
    </w:p>
    <w:bookmarkStart w:id="24" w:name="데이터-분석-보고서-만들기"/>
    <w:p>
      <w:pPr>
        <w:pStyle w:val="Heading1"/>
      </w:pPr>
      <w:r>
        <w:t xml:space="preserve">데이터 분석 보고서 만들기</w:t>
      </w:r>
    </w:p>
    <w:bookmarkStart w:id="23" w:name="r-마크다운이란"/>
    <w:p>
      <w:pPr>
        <w:pStyle w:val="Heading2"/>
      </w:pPr>
      <w:r>
        <w:t xml:space="preserve">R 마크다운이란?</w:t>
      </w:r>
    </w:p>
    <w:p>
      <w:pPr>
        <w:pStyle w:val="FirstParagraph"/>
      </w:pPr>
      <w:r>
        <w:t xml:space="preserve">마크다운 문법으로 코드를 작성해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로 변환 할 수 있습니다. R 마크 다운을 이용하면 분석 과정과 결과를 자세하게 기술 할 수 있기 때문에</w:t>
      </w:r>
      <w:r>
        <w:t xml:space="preserve"> </w:t>
      </w:r>
      <w:r>
        <w:rPr>
          <w:bCs/>
          <w:b/>
        </w:rPr>
        <w:t xml:space="preserve">재현 가능성</w:t>
      </w:r>
      <w:r>
        <w:t xml:space="preserve">을 갖춘</w:t>
      </w:r>
      <w:r>
        <w:rPr>
          <w:iCs/>
          <w:i/>
        </w:rPr>
        <w:t xml:space="preserve">데이터 분석 보고서</w:t>
      </w:r>
      <w:r>
        <w:t xml:space="preserve">를 만들 수 있습니다.</w:t>
      </w:r>
    </w:p>
    <w:bookmarkStart w:id="22" w:name="r-마크다운-문법-예제"/>
    <w:p>
      <w:pPr>
        <w:pStyle w:val="Heading3"/>
      </w:pPr>
      <w:r>
        <w:t xml:space="preserve">R 마크다운 문법 예제</w:t>
      </w:r>
    </w:p>
    <w:p>
      <w:pPr>
        <w:pStyle w:val="FirstParagraph"/>
      </w:pPr>
      <w:r>
        <w:t xml:space="preserve">아래와 같이 작성하면 코드와 함께</w:t>
      </w:r>
      <w:r>
        <w:t xml:space="preserve"> </w:t>
      </w:r>
      <w:r>
        <w:rPr>
          <w:rStyle w:val="VerbatimChar"/>
        </w:rPr>
        <w:t xml:space="preserve">summary(cars)</w:t>
      </w:r>
      <w:r>
        <w:t xml:space="preserve">를 실행한 결과물이 출력됩니다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별도로 이미지 파일을 넣는 작업을 하지 않아도 코드 아래에 그래프를 삽입 할 수 있습니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rv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r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m_tes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ko.wikipedia.org/wiki/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ko.wikipedia.org/wiki/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d_test2</dc:title>
  <dc:creator/>
  <cp:keywords/>
  <dcterms:created xsi:type="dcterms:W3CDTF">2021-08-06T04:31:07Z</dcterms:created>
  <dcterms:modified xsi:type="dcterms:W3CDTF">2021-08-06T04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